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Special Education Teacher position at [School Name] in Canada, Toronto. As a dedicated and experienced educator with a passion for supporting students with diverse learning needs, I am eager to contribute my expertise, compassion, and commitment to creating inclusive learning environments that empower every student. This opportunity aligns perfectly with my career goals of making a meaningful impact in the Canadian education system while addressing the unique challenges faced by students in Toronto’s dynamic and multicultural community.</w:t>
      </w:r>
    </w:p>
    <w:p>
      <w:pPr>
        <w:pStyle w:val="BodyText"/>
      </w:pPr>
      <w:r>
        <w:t xml:space="preserve">With [X years] of experience as a Special Education Teacher, I have developed a deep understanding of individualized instruction, curriculum adaptation, and collaborative strategies to foster student success. My background includes working with students across various age groups and abilities, from early childhood through adolescence, in both public and private educational settings. I hold certifications in [Specific Certifications, e.g., Ontario Ministry of Education Special Education Certification] and have completed ongoing professional development in evidence-based practices such as [mention specific methodologies like differentiated instruction, assistive technology integration, or behavioral intervention strategies]. These experiences have equipped me with the skills to design and implement tailored learning plans that address the unique needs of each student while adhering to the standards set by Canada’s education framework.</w:t>
      </w:r>
    </w:p>
    <w:p>
      <w:pPr>
        <w:pStyle w:val="BodyText"/>
      </w:pPr>
      <w:r>
        <w:t xml:space="preserve">In Canada, especially in a city as diverse as Toronto, special education requires a nuanced approach that respects cultural, linguistic, and socioeconomic differences. I have worked extensively with students from multilingual backgrounds and those with a wide range of disabilities, including autism spectrum disorder (ASD), intellectual disabilities, and learning disorders. My ability to build trust with students, collaborate with parents, and partner with specialists such as speech-language pathologists and occupational therapists has consistently resulted in improved academic outcomes and increased student confidence. For example, in my previous role at [Previous School Name], I co-developed a sensory-friendly classroom environment that reduced anxiety among students with ASD and led to a 30% increase in classroom engagement.</w:t>
      </w:r>
    </w:p>
    <w:p>
      <w:pPr>
        <w:pStyle w:val="BodyText"/>
      </w:pPr>
      <w:r>
        <w:t xml:space="preserve">What sets me apart as a Special Education Teacher is my unwavering commitment to student-centered learning. I believe that every child deserves access to high-quality education, regardless of their challenges. In Canada, where the education system emphasizes equity and inclusion, I have prioritized creating classrooms that are not only academically rigorous but also emotionally supportive. My teaching philosophy is rooted in the belief that collaboration—between teachers, families, and community partners—is essential for student growth. I have consistently worked closely with parents to develop Individualized Education Programs (IEPs) and progress monitoring tools, ensuring that students receive consistent support both at school and home.</w:t>
      </w:r>
    </w:p>
    <w:p>
      <w:pPr>
        <w:pStyle w:val="BodyText"/>
      </w:pPr>
      <w:r>
        <w:t xml:space="preserve">Living and working in Toronto has further deepened my understanding of the importance of cultural responsiveness in education. The city’s rich diversity demands that educators be adaptable, empathetic, and proactive in addressing the needs of all learners. I have integrated culturally responsive teaching practices into my curriculum by incorporating materials that reflect students’ backgrounds and experiences. This approach not only enhances engagement but also fosters a sense of belonging among students from marginalized communities. For instance, I led a cross-cultural mentorship program that connected students with peers from different cultural backgrounds, resulting in stronger social-emotional development and a more inclusive school culture.</w:t>
      </w:r>
    </w:p>
    <w:p>
      <w:pPr>
        <w:pStyle w:val="BodyText"/>
      </w:pPr>
      <w:r>
        <w:t xml:space="preserve">As the education landscape in Canada continues to evolve, I remain committed to staying informed about policy changes and best practices. I actively participate in professional learning communities, attend conferences such as [mention relevant conferences like the Ontario Association for Special Education (OASE) annual conference], and engage with research on inclusive education. This dedication ensures that my teaching methods are always aligned with the latest advancements in special education, particularly within the context of Toronto’s unique educational needs.</w:t>
      </w:r>
    </w:p>
    <w:p>
      <w:pPr>
        <w:pStyle w:val="BodyText"/>
      </w:pPr>
      <w:r>
        <w:t xml:space="preserve">What excites me most about this opportunity is the chance to contribute to a school community that values innovation and student well-being. I am particularly drawn to [School Name]’s focus on [specific program or initiative, e.g., “student-led learning” or “mental health support”], as these align with my belief in holistic education. I am confident that my skills in curriculum design, classroom management, and student advocacy would allow me to thrive in this environment while supporting the school’s mission to nurture every learner.</w:t>
      </w:r>
    </w:p>
    <w:p>
      <w:pPr>
        <w:pStyle w:val="BodyText"/>
      </w:pPr>
      <w:r>
        <w:t xml:space="preserve">I am eager to bring my expertise, creativity, and passion for special education to [School Name] and make a lasting difference in the lives of students. I would welcome the opportunity to discuss how my background and vision align with your needs. Thank you for considering my application. I look forward to the possibility of contributing to the continued success of your school community.</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 Canada Toronto</dc:title>
  <dc:creator/>
  <dc:language>en</dc:language>
  <cp:keywords/>
  <dcterms:created xsi:type="dcterms:W3CDTF">2025-12-11T06:55:09Z</dcterms:created>
  <dcterms:modified xsi:type="dcterms:W3CDTF">2025-12-11T06:55:09Z</dcterms:modified>
</cp:coreProperties>
</file>

<file path=docProps/custom.xml><?xml version="1.0" encoding="utf-8"?>
<Properties xmlns="http://schemas.openxmlformats.org/officeDocument/2006/custom-properties" xmlns:vt="http://schemas.openxmlformats.org/officeDocument/2006/docPropsVTypes"/>
</file>